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tronics</w:t>
      </w:r>
      <w:r>
        <w:t xml:space="preserve"> </w:t>
      </w:r>
      <w:r>
        <w:t xml:space="preserve">Engine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Mechatronics Engineer position at [Company Name] in Spain, Barcelona. As a highly motivated and technically skilled professional with a passion for innovation and problem-solving, I am eager to contribute my expertise in mechatronics engineering to a dynamic organization like yours. Barcelona’s vibrant tech ecosystem, coupled with its emphasis on cutting-edge technology and sustainable development, aligns perfectly with my career goals and aspirations as a Mechatronics Engineer.</w:t>
      </w:r>
    </w:p>
    <w:p>
      <w:pPr>
        <w:pStyle w:val="BodyText"/>
      </w:pPr>
      <w:r>
        <w:t xml:space="preserve">Throughout my academic and professional journey, I have cultivated a deep understanding of mechatronics systems, blending mechanical engineering principles with electronics, computer science, and automation. My education in Mechatronics Engineering from [University Name] equipped me with the technical foundation to design, develop, and optimize intelligent systems that integrate mechanical components with advanced control algorithms. This knowledge has been further refined through hands-on experience in various projects and roles where I have demonstrated my ability to tackle complex challenges at the intersection of hardware and software.</w:t>
      </w:r>
    </w:p>
    <w:p>
      <w:pPr>
        <w:pStyle w:val="BodyText"/>
      </w:pPr>
      <w:r>
        <w:t xml:space="preserve">One of my most significant achievements as a Mechatronics Engineer was leading the development of an autonomous robotic system for industrial automation. This project required a multidisciplinary approach, including designing mechanical structures, programming microcontrollers, and integrating sensors for real-time data processing. The success of this initiative not only improved efficiency in the production line but also reduced maintenance costs by 25%. Such experiences have reinforced my belief in the transformative power of mechatronics and its potential to drive innovation across industries.</w:t>
      </w:r>
    </w:p>
    <w:p>
      <w:pPr>
        <w:pStyle w:val="BodyText"/>
      </w:pPr>
      <w:r>
        <w:t xml:space="preserve">Barcelona, as a hub for technological advancement in Spain, offers unique opportunities to work on projects that push the boundaries of engineering. The city’s focus on smart cities, renewable energy solutions, and advanced manufacturing resonates deeply with my professional interests. I am particularly drawn to [Company Name]’s commitment to [specific project or innovation related to the company], as it reflects a vision that aligns with my own passion for creating sustainable and intelligent systems. I am confident that my technical skills, combined with a proactive attitude and adaptability, would enable me to make meaningful contributions to your team.</w:t>
      </w:r>
    </w:p>
    <w:p>
      <w:pPr>
        <w:pStyle w:val="BodyText"/>
      </w:pPr>
      <w:r>
        <w:t xml:space="preserve">My proficiency in programming languages such as C++, Python, and MATLAB, along with experience in CAD software like SolidWorks and AutoCAD, allows me to approach engineering challenges with both creativity and precision. Additionally, my ability to work collaboratively in cross-functional teams ensures that I can effectively communicate ideas and contribute to the successful execution of projects. In Spain Barcelona, where teamwork and innovation are highly valued, I believe these qualities would enable me to thrive in a fast-paced, results-oriented environment.</w:t>
      </w:r>
    </w:p>
    <w:p>
      <w:pPr>
        <w:pStyle w:val="BodyText"/>
      </w:pPr>
      <w:r>
        <w:t xml:space="preserve">What sets me apart as a Mechatronics Engineer is my commitment to continuous learning and staying abreast of the latest advancements in the field. I actively follow industry trends through publications such as [relevant journals or websites] and have participated in workshops on topics like AI-driven automation and IoT integration. This dedication to growth ensures that I can bring fresh perspectives and cutting-edge solutions to your organization. Furthermore, my strong problem-solving skills allow me to approach challenges systematically, whether it involves troubleshooting complex systems or optimizing existing designs for improved performance.</w:t>
      </w:r>
    </w:p>
    <w:p>
      <w:pPr>
        <w:pStyle w:val="BodyText"/>
      </w:pPr>
      <w:r>
        <w:t xml:space="preserve">Living and working in Spain Barcelona would not only be a professional opportunity but also a personal aspiration. The city’s rich cultural heritage, innovative spirit, and welcoming community make it an ideal place to grow both personally and professionally. I am eager to immerse myself in the local engineering culture, collaborate with talented professionals, and contribute to projects that have a lasting impact on society. My adaptability to new environments and my ability to work effectively in diverse teams further strengthen my readiness for this role.</w:t>
      </w:r>
    </w:p>
    <w:p>
      <w:pPr>
        <w:pStyle w:val="BodyText"/>
      </w:pPr>
      <w:r>
        <w:t xml:space="preserve">I would be thrilled at the opportunity to discuss how my background, skills, and enthusiasm for mechatronics engineering can align with the goals of [Company Name]. I am confident that my technical expertise, coupled with a strong work ethic and passion for innovation, would make me a valuable asset to your team. Thank you for considering my application. I look forward to the possibility of contributing to the continued success of [Company Name] in Spain Barcelona.</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tronics Engineer</dc:title>
  <dc:creator/>
  <cp:keywords/>
  <dcterms:created xsi:type="dcterms:W3CDTF">2025-12-11T06:08:36Z</dcterms:created>
  <dcterms:modified xsi:type="dcterms:W3CDTF">2025-12-11T06:08:36Z</dcterms:modified>
</cp:coreProperties>
</file>

<file path=docProps/custom.xml><?xml version="1.0" encoding="utf-8"?>
<Properties xmlns="http://schemas.openxmlformats.org/officeDocument/2006/custom-properties" xmlns:vt="http://schemas.openxmlformats.org/officeDocument/2006/docPropsVTypes"/>
</file>